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BF089B" w:rsidRPr="00BF089B">
          <w:rPr>
            <w:rStyle w:val="Hyperlink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34D8B677" w:rsidR="00350A77" w:rsidRDefault="00350A77" w:rsidP="00350A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7777777" w:rsidR="00F73992" w:rsidRPr="000237A0" w:rsidRDefault="00F73992" w:rsidP="00F7399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lastRenderedPageBreak/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77777777" w:rsidR="00120852" w:rsidRPr="000237A0" w:rsidRDefault="00120852" w:rsidP="0012085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2BBC25D5" w:rsidR="00931312" w:rsidRPr="00931312" w:rsidRDefault="00931312" w:rsidP="00931312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Default="00FF4397" w:rsidP="009275C1">
      <w:pPr>
        <w:pStyle w:val="Heading2"/>
      </w:pPr>
      <w:r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lastRenderedPageBreak/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77777777" w:rsidR="00E37068" w:rsidRPr="00931312" w:rsidRDefault="00E37068" w:rsidP="00E37068">
      <w:pPr>
        <w:pStyle w:val="Heading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931312" w:rsidRDefault="00E37068" w:rsidP="002645EA">
      <w:pPr>
        <w:spacing w:before="0" w:after="100" w:afterAutospacing="1"/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77777777" w:rsidR="002645EA" w:rsidRPr="000237A0" w:rsidRDefault="002645EA" w:rsidP="002645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6DE6887" w14:textId="709975B6" w:rsidR="00AD69AE" w:rsidRPr="00A01F77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1C1F3A50" w14:textId="0FB2882E" w:rsidR="00A01F77" w:rsidRDefault="00A01F77" w:rsidP="00A01F77">
      <w:pPr>
        <w:rPr>
          <w:b/>
          <w:bCs/>
          <w:noProof/>
          <w:u w:val="single"/>
        </w:rPr>
      </w:pPr>
    </w:p>
    <w:p w14:paraId="4F1EFF5D" w14:textId="77777777" w:rsidR="005D57E1" w:rsidRPr="00A01F77" w:rsidRDefault="005D57E1" w:rsidP="00A01F77"/>
    <w:p w14:paraId="40DC1678" w14:textId="77777777" w:rsidR="00A01F77" w:rsidRPr="000237A0" w:rsidRDefault="00A01F77" w:rsidP="00A01F7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Heading2"/>
        <w:ind w:left="0"/>
        <w:rPr>
          <w:noProof/>
        </w:rPr>
      </w:pPr>
      <w:r>
        <w:rPr>
          <w:noProof/>
        </w:rPr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ListParagraph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77777777" w:rsidR="0053194E" w:rsidRPr="000237A0" w:rsidRDefault="0053194E" w:rsidP="0053194E">
      <w:pPr>
        <w:pStyle w:val="Heading2"/>
        <w:numPr>
          <w:ilvl w:val="0"/>
          <w:numId w:val="0"/>
        </w:numPr>
        <w:ind w:left="-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Heading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ListParagraph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lastRenderedPageBreak/>
        <w:t>coke – 1.40</w:t>
      </w:r>
    </w:p>
    <w:p w14:paraId="4C666D15" w14:textId="07A8F3D0" w:rsidR="00A8711E" w:rsidRPr="00A8711E" w:rsidRDefault="00A8711E" w:rsidP="00A8711E">
      <w:pPr>
        <w:pStyle w:val="ListParagraph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2ECAC7D" w:rsidR="00A8711E" w:rsidRPr="00502E4A" w:rsidRDefault="00A8711E" w:rsidP="00A8711E">
      <w:pPr>
        <w:pStyle w:val="ListParagraph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r w:rsidR="00770BF9">
        <w:rPr>
          <w:b/>
          <w:bCs/>
          <w:noProof/>
        </w:rPr>
        <w:t>formatted</w:t>
      </w:r>
      <w:r w:rsidR="00770BF9" w:rsidRPr="000855ED">
        <w:rPr>
          <w:b/>
          <w:bCs/>
          <w:noProof/>
        </w:rPr>
        <w:t xml:space="preserve"> to the second digit</w:t>
      </w:r>
    </w:p>
    <w:p w14:paraId="6C79C922" w14:textId="77777777" w:rsidR="00502E4A" w:rsidRPr="000237A0" w:rsidRDefault="00502E4A" w:rsidP="00502E4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28C13955" w:rsidR="00502E4A" w:rsidRDefault="00447A9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  <w:r w:rsidR="00502E4A">
              <w:rPr>
                <w:rFonts w:ascii="Consolas" w:hAnsi="Consolas"/>
                <w:noProof/>
              </w:rPr>
              <w:t>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DE825" w14:textId="77777777" w:rsidR="00410C20" w:rsidRDefault="00410C20" w:rsidP="00305CD9">
      <w:pPr>
        <w:spacing w:before="0" w:after="0" w:line="240" w:lineRule="auto"/>
      </w:pPr>
      <w:r>
        <w:separator/>
      </w:r>
    </w:p>
  </w:endnote>
  <w:endnote w:type="continuationSeparator" w:id="0">
    <w:p w14:paraId="31314943" w14:textId="77777777" w:rsidR="00410C20" w:rsidRDefault="00410C20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64FC" w14:textId="77777777" w:rsidR="00305CD9" w:rsidRDefault="003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A9305" w14:textId="77777777" w:rsidR="00305CD9" w:rsidRDefault="00305CD9" w:rsidP="00305C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Footer"/>
    </w:pPr>
  </w:p>
  <w:p w14:paraId="595E846A" w14:textId="77777777" w:rsidR="00305CD9" w:rsidRDefault="00305C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F12" w14:textId="77777777" w:rsidR="00305CD9" w:rsidRDefault="003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71D9A" w14:textId="77777777" w:rsidR="00410C20" w:rsidRDefault="00410C20" w:rsidP="00305CD9">
      <w:pPr>
        <w:spacing w:before="0" w:after="0" w:line="240" w:lineRule="auto"/>
      </w:pPr>
      <w:r>
        <w:separator/>
      </w:r>
    </w:p>
  </w:footnote>
  <w:footnote w:type="continuationSeparator" w:id="0">
    <w:p w14:paraId="1417173B" w14:textId="77777777" w:rsidR="00410C20" w:rsidRDefault="00410C20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64576" w14:textId="77777777" w:rsidR="00305CD9" w:rsidRDefault="003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E317A" w14:textId="77777777" w:rsidR="00305CD9" w:rsidRDefault="003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11CC" w14:textId="77777777" w:rsidR="00305CD9" w:rsidRDefault="003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mwqAUAgMcY1S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2C449B"/>
    <w:rsid w:val="00305CD9"/>
    <w:rsid w:val="00350A77"/>
    <w:rsid w:val="00386006"/>
    <w:rsid w:val="003A1523"/>
    <w:rsid w:val="003B6574"/>
    <w:rsid w:val="003D11A9"/>
    <w:rsid w:val="00410C20"/>
    <w:rsid w:val="00423EEE"/>
    <w:rsid w:val="00447A98"/>
    <w:rsid w:val="00486079"/>
    <w:rsid w:val="0048644D"/>
    <w:rsid w:val="004D73AB"/>
    <w:rsid w:val="00502E4A"/>
    <w:rsid w:val="00512231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83E85"/>
    <w:rsid w:val="006C11A6"/>
    <w:rsid w:val="007372C8"/>
    <w:rsid w:val="00770BF9"/>
    <w:rsid w:val="007B4EB8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C213C"/>
    <w:rsid w:val="00BF089B"/>
    <w:rsid w:val="00C42D6A"/>
    <w:rsid w:val="00C440F9"/>
    <w:rsid w:val="00CC17B7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Header">
    <w:name w:val="header"/>
    <w:basedOn w:val="Normal"/>
    <w:link w:val="Head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7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2</TotalTime>
  <Pages>5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68</cp:revision>
  <dcterms:created xsi:type="dcterms:W3CDTF">2023-09-30T15:11:00Z</dcterms:created>
  <dcterms:modified xsi:type="dcterms:W3CDTF">2024-01-23T15:45:00Z</dcterms:modified>
</cp:coreProperties>
</file>